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2.bin" ContentType="application/octet-stream"/>
  <Override PartName="/word/media/rId43.bin" ContentType="application/octet-stream"/>
  <Override PartName="/word/media/rId44.bin" ContentType="application/octet-stream"/>
  <Override PartName="/word/media/rId39.gif" ContentType="image/gif"/>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MTL 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mtl-red-part-1"/>
      <w:r>
        <w:t xml:space="preserve">3.1.1	MTL Red Part 1</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 [ … ] 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3"/>
      </w:pPr>
      <w:bookmarkStart w:id="41" w:name="mtl-red-part-2"/>
      <w:r>
        <w:t xml:space="preserve">3.1.2	MTL Red Part 2</w:t>
      </w:r>
      <w:bookmarkEnd w:id="41"/>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2"/>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3"/>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4"/>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2"/>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2"/>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2" Target="media/rId42.bin" /><Relationship Type="http://schemas.openxmlformats.org/officeDocument/2006/relationships/image" Id="rId43" Target="media/rId43.bin" /><Relationship Type="http://schemas.openxmlformats.org/officeDocument/2006/relationships/image" Id="rId44" Target="media/rId44.bin" /><Relationship Type="http://schemas.openxmlformats.org/officeDocument/2006/relationships/image" Id="rId39" Target="media/rId39.gif" /><Relationship Type="http://schemas.openxmlformats.org/officeDocument/2006/relationships/image" Id="rId23" Target="media/rId23.png" /><Relationship Type="http://schemas.openxmlformats.org/officeDocument/2006/relationships/hyperlink" Id="rId29" Target="http://mtl.how/data"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2:30:02Z</dcterms:created>
  <dcterms:modified xsi:type="dcterms:W3CDTF">2021-03-16T02: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